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639E1" w14:textId="77777777" w:rsidR="00587249" w:rsidRDefault="00587249" w:rsidP="00587249">
      <w:pPr>
        <w:jc w:val="center"/>
        <w:rPr>
          <w:sz w:val="48"/>
          <w:szCs w:val="48"/>
        </w:rPr>
      </w:pPr>
    </w:p>
    <w:p w14:paraId="2AF7EBD5" w14:textId="77777777" w:rsidR="00587249" w:rsidRDefault="00587249" w:rsidP="00587249">
      <w:pPr>
        <w:jc w:val="center"/>
        <w:rPr>
          <w:sz w:val="48"/>
          <w:szCs w:val="48"/>
        </w:rPr>
      </w:pPr>
    </w:p>
    <w:p w14:paraId="35539CD7" w14:textId="77777777" w:rsidR="00587249" w:rsidRDefault="00587249" w:rsidP="00587249">
      <w:pPr>
        <w:jc w:val="center"/>
        <w:rPr>
          <w:sz w:val="48"/>
          <w:szCs w:val="48"/>
        </w:rPr>
      </w:pPr>
    </w:p>
    <w:p w14:paraId="29159102" w14:textId="77777777" w:rsidR="00587249" w:rsidRDefault="00587249" w:rsidP="00587249">
      <w:pPr>
        <w:jc w:val="center"/>
        <w:rPr>
          <w:sz w:val="48"/>
          <w:szCs w:val="48"/>
        </w:rPr>
      </w:pPr>
    </w:p>
    <w:p w14:paraId="3DDCE69E" w14:textId="77777777" w:rsidR="00587249" w:rsidRDefault="00587249" w:rsidP="00587249">
      <w:pPr>
        <w:jc w:val="center"/>
        <w:rPr>
          <w:sz w:val="48"/>
          <w:szCs w:val="48"/>
        </w:rPr>
      </w:pPr>
    </w:p>
    <w:p w14:paraId="259AF739" w14:textId="77777777" w:rsidR="00587249" w:rsidRDefault="00587249" w:rsidP="00587249">
      <w:pPr>
        <w:jc w:val="center"/>
        <w:rPr>
          <w:sz w:val="48"/>
          <w:szCs w:val="48"/>
        </w:rPr>
      </w:pPr>
    </w:p>
    <w:p w14:paraId="432D4201" w14:textId="5E881503" w:rsidR="006B5A26" w:rsidRPr="00587249" w:rsidRDefault="006B5A26" w:rsidP="00587249">
      <w:pPr>
        <w:jc w:val="center"/>
        <w:rPr>
          <w:sz w:val="48"/>
          <w:szCs w:val="48"/>
        </w:rPr>
      </w:pPr>
      <w:r w:rsidRPr="00587249">
        <w:rPr>
          <w:sz w:val="48"/>
          <w:szCs w:val="48"/>
        </w:rPr>
        <w:t>MATLAB Assignment 2</w:t>
      </w:r>
    </w:p>
    <w:p w14:paraId="3A4A06CA" w14:textId="091A7837" w:rsidR="006B5A26" w:rsidRPr="00587249" w:rsidRDefault="006B5A26" w:rsidP="00587249">
      <w:pPr>
        <w:jc w:val="center"/>
        <w:rPr>
          <w:sz w:val="32"/>
          <w:szCs w:val="32"/>
        </w:rPr>
      </w:pPr>
      <w:r w:rsidRPr="00587249">
        <w:rPr>
          <w:sz w:val="32"/>
          <w:szCs w:val="32"/>
        </w:rPr>
        <w:t>ECEN-674</w:t>
      </w:r>
    </w:p>
    <w:p w14:paraId="44F358D6" w14:textId="57828B7A" w:rsidR="006B5A26" w:rsidRPr="00587249" w:rsidRDefault="006B5A26" w:rsidP="00587249">
      <w:pPr>
        <w:jc w:val="center"/>
        <w:rPr>
          <w:sz w:val="32"/>
          <w:szCs w:val="32"/>
        </w:rPr>
      </w:pPr>
      <w:r w:rsidRPr="00587249">
        <w:rPr>
          <w:sz w:val="32"/>
          <w:szCs w:val="32"/>
        </w:rPr>
        <w:t>Prepared By,</w:t>
      </w:r>
    </w:p>
    <w:p w14:paraId="46A3E155" w14:textId="462DBBAF" w:rsidR="006B5A26" w:rsidRPr="00587249" w:rsidRDefault="006B5A26" w:rsidP="00587249">
      <w:pPr>
        <w:jc w:val="center"/>
        <w:rPr>
          <w:sz w:val="32"/>
          <w:szCs w:val="32"/>
        </w:rPr>
      </w:pPr>
      <w:r w:rsidRPr="00587249">
        <w:rPr>
          <w:sz w:val="32"/>
          <w:szCs w:val="32"/>
        </w:rPr>
        <w:t>Mrinmoy Sarkar</w:t>
      </w:r>
    </w:p>
    <w:p w14:paraId="023EFBC0" w14:textId="450B0519" w:rsidR="006B5A26" w:rsidRDefault="006B5A26" w:rsidP="00587249">
      <w:pPr>
        <w:jc w:val="center"/>
        <w:rPr>
          <w:sz w:val="32"/>
          <w:szCs w:val="32"/>
        </w:rPr>
      </w:pPr>
      <w:proofErr w:type="spellStart"/>
      <w:r w:rsidRPr="00587249">
        <w:rPr>
          <w:sz w:val="32"/>
          <w:szCs w:val="32"/>
        </w:rPr>
        <w:t>Bannar</w:t>
      </w:r>
      <w:proofErr w:type="spellEnd"/>
      <w:r w:rsidRPr="00587249">
        <w:rPr>
          <w:sz w:val="32"/>
          <w:szCs w:val="32"/>
        </w:rPr>
        <w:t xml:space="preserve"> Id: 950-363-260</w:t>
      </w:r>
    </w:p>
    <w:p w14:paraId="52CF5D2F" w14:textId="7836AA63" w:rsidR="00587249" w:rsidRDefault="00587249" w:rsidP="00587249">
      <w:pPr>
        <w:jc w:val="center"/>
        <w:rPr>
          <w:sz w:val="32"/>
          <w:szCs w:val="32"/>
        </w:rPr>
      </w:pPr>
    </w:p>
    <w:p w14:paraId="6433A1C2" w14:textId="2BD16AD1" w:rsidR="00587249" w:rsidRDefault="00587249" w:rsidP="00587249">
      <w:pPr>
        <w:jc w:val="center"/>
        <w:rPr>
          <w:sz w:val="32"/>
          <w:szCs w:val="32"/>
        </w:rPr>
      </w:pPr>
    </w:p>
    <w:p w14:paraId="1BFB9783" w14:textId="1DF0504A" w:rsidR="00587249" w:rsidRDefault="00587249" w:rsidP="00587249">
      <w:pPr>
        <w:jc w:val="center"/>
        <w:rPr>
          <w:sz w:val="32"/>
          <w:szCs w:val="32"/>
        </w:rPr>
      </w:pPr>
    </w:p>
    <w:p w14:paraId="2744D63D" w14:textId="16DBB436" w:rsidR="00587249" w:rsidRDefault="00587249" w:rsidP="00587249">
      <w:pPr>
        <w:jc w:val="center"/>
        <w:rPr>
          <w:sz w:val="32"/>
          <w:szCs w:val="32"/>
        </w:rPr>
      </w:pPr>
    </w:p>
    <w:p w14:paraId="059D2B20" w14:textId="798C243E" w:rsidR="00587249" w:rsidRDefault="00587249" w:rsidP="00587249">
      <w:pPr>
        <w:jc w:val="center"/>
        <w:rPr>
          <w:sz w:val="32"/>
          <w:szCs w:val="32"/>
        </w:rPr>
      </w:pPr>
    </w:p>
    <w:p w14:paraId="10575284" w14:textId="01054C54" w:rsidR="00587249" w:rsidRDefault="00587249" w:rsidP="00587249">
      <w:pPr>
        <w:jc w:val="center"/>
        <w:rPr>
          <w:sz w:val="32"/>
          <w:szCs w:val="32"/>
        </w:rPr>
      </w:pPr>
    </w:p>
    <w:p w14:paraId="434DD2BC" w14:textId="1B9A5430" w:rsidR="00587249" w:rsidRDefault="00587249" w:rsidP="00587249">
      <w:pPr>
        <w:jc w:val="center"/>
        <w:rPr>
          <w:sz w:val="32"/>
          <w:szCs w:val="32"/>
        </w:rPr>
      </w:pPr>
    </w:p>
    <w:p w14:paraId="0A9C64DF" w14:textId="2CD671AA" w:rsidR="00587249" w:rsidRDefault="00587249" w:rsidP="00587249">
      <w:pPr>
        <w:jc w:val="center"/>
        <w:rPr>
          <w:sz w:val="32"/>
          <w:szCs w:val="32"/>
        </w:rPr>
      </w:pPr>
    </w:p>
    <w:p w14:paraId="4D8BBEA0" w14:textId="051CEEA6" w:rsidR="00587249" w:rsidRDefault="00587249" w:rsidP="00587249">
      <w:pPr>
        <w:jc w:val="center"/>
        <w:rPr>
          <w:sz w:val="32"/>
          <w:szCs w:val="32"/>
        </w:rPr>
      </w:pPr>
    </w:p>
    <w:p w14:paraId="41FC122C" w14:textId="2F6F5630" w:rsidR="00587249" w:rsidRDefault="00587249" w:rsidP="00587249">
      <w:pPr>
        <w:rPr>
          <w:b/>
          <w:sz w:val="32"/>
          <w:szCs w:val="32"/>
          <w:u w:val="single"/>
        </w:rPr>
      </w:pPr>
      <w:r w:rsidRPr="00587249">
        <w:rPr>
          <w:b/>
          <w:sz w:val="32"/>
          <w:szCs w:val="32"/>
          <w:u w:val="single"/>
        </w:rPr>
        <w:lastRenderedPageBreak/>
        <w:t>MATLAB output:</w:t>
      </w:r>
    </w:p>
    <w:p w14:paraId="195E4F9F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&gt;&gt; </w:t>
      </w:r>
      <w:proofErr w:type="spellStart"/>
      <w:r w:rsidRPr="001C6C0F">
        <w:rPr>
          <w:b/>
          <w:sz w:val="32"/>
          <w:szCs w:val="32"/>
        </w:rPr>
        <w:t>lcs</w:t>
      </w:r>
      <w:proofErr w:type="spellEnd"/>
    </w:p>
    <w:p w14:paraId="52215044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1 </w:t>
      </w:r>
    </w:p>
    <w:p w14:paraId="631121CF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2 </w:t>
      </w:r>
    </w:p>
    <w:p w14:paraId="234AEBA0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3 </w:t>
      </w:r>
    </w:p>
    <w:p w14:paraId="0C3E2269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4 </w:t>
      </w:r>
    </w:p>
    <w:p w14:paraId="46BABBFC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5 </w:t>
      </w:r>
    </w:p>
    <w:p w14:paraId="04CA81FA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6 </w:t>
      </w:r>
    </w:p>
    <w:p w14:paraId="67E8F59C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7 </w:t>
      </w:r>
    </w:p>
    <w:p w14:paraId="6F235ECD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8 </w:t>
      </w:r>
    </w:p>
    <w:p w14:paraId="3AF8C55A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9 </w:t>
      </w:r>
    </w:p>
    <w:p w14:paraId="74B7D04E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 xml:space="preserve">trial no.: 10 </w:t>
      </w:r>
    </w:p>
    <w:p w14:paraId="4ABF2C88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000###</w:t>
      </w:r>
      <w:r w:rsidRPr="001C6C0F">
        <w:rPr>
          <w:b/>
          <w:sz w:val="32"/>
          <w:szCs w:val="32"/>
        </w:rPr>
        <w:tab/>
        <w:t>0</w:t>
      </w:r>
      <w:r w:rsidRPr="001C6C0F">
        <w:rPr>
          <w:b/>
          <w:sz w:val="32"/>
          <w:szCs w:val="32"/>
        </w:rPr>
        <w:tab/>
        <w:t>5262</w:t>
      </w:r>
      <w:r w:rsidRPr="001C6C0F">
        <w:rPr>
          <w:b/>
          <w:sz w:val="32"/>
          <w:szCs w:val="32"/>
        </w:rPr>
        <w:tab/>
        <w:t>14</w:t>
      </w:r>
    </w:p>
    <w:p w14:paraId="231C4256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001###</w:t>
      </w:r>
      <w:r w:rsidRPr="001C6C0F">
        <w:rPr>
          <w:b/>
          <w:sz w:val="32"/>
          <w:szCs w:val="32"/>
        </w:rPr>
        <w:tab/>
        <w:t>1</w:t>
      </w:r>
      <w:r w:rsidRPr="001C6C0F">
        <w:rPr>
          <w:b/>
          <w:sz w:val="32"/>
          <w:szCs w:val="32"/>
        </w:rPr>
        <w:tab/>
        <w:t>3316</w:t>
      </w:r>
      <w:r w:rsidRPr="001C6C0F">
        <w:rPr>
          <w:b/>
          <w:sz w:val="32"/>
          <w:szCs w:val="32"/>
        </w:rPr>
        <w:tab/>
        <w:t>15</w:t>
      </w:r>
    </w:p>
    <w:p w14:paraId="0E29AA6C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01#1##</w:t>
      </w:r>
      <w:r w:rsidRPr="001C6C0F">
        <w:rPr>
          <w:b/>
          <w:sz w:val="32"/>
          <w:szCs w:val="32"/>
        </w:rPr>
        <w:tab/>
        <w:t>1</w:t>
      </w:r>
      <w:r w:rsidRPr="001C6C0F">
        <w:rPr>
          <w:b/>
          <w:sz w:val="32"/>
          <w:szCs w:val="32"/>
        </w:rPr>
        <w:tab/>
        <w:t>4640</w:t>
      </w:r>
      <w:r w:rsidRPr="001C6C0F">
        <w:rPr>
          <w:b/>
          <w:sz w:val="32"/>
          <w:szCs w:val="32"/>
        </w:rPr>
        <w:tab/>
        <w:t>27</w:t>
      </w:r>
    </w:p>
    <w:p w14:paraId="6F7BA827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01#0##</w:t>
      </w:r>
      <w:r w:rsidRPr="001C6C0F">
        <w:rPr>
          <w:b/>
          <w:sz w:val="32"/>
          <w:szCs w:val="32"/>
        </w:rPr>
        <w:tab/>
        <w:t>0</w:t>
      </w:r>
      <w:r w:rsidRPr="001C6C0F">
        <w:rPr>
          <w:b/>
          <w:sz w:val="32"/>
          <w:szCs w:val="32"/>
        </w:rPr>
        <w:tab/>
        <w:t>3433</w:t>
      </w:r>
      <w:r w:rsidRPr="001C6C0F">
        <w:rPr>
          <w:b/>
          <w:sz w:val="32"/>
          <w:szCs w:val="32"/>
        </w:rPr>
        <w:tab/>
        <w:t>33</w:t>
      </w:r>
    </w:p>
    <w:p w14:paraId="75EEE5D6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10##1#</w:t>
      </w:r>
      <w:r w:rsidRPr="001C6C0F">
        <w:rPr>
          <w:b/>
          <w:sz w:val="32"/>
          <w:szCs w:val="32"/>
        </w:rPr>
        <w:tab/>
        <w:t>1</w:t>
      </w:r>
      <w:r w:rsidRPr="001C6C0F">
        <w:rPr>
          <w:b/>
          <w:sz w:val="32"/>
          <w:szCs w:val="32"/>
        </w:rPr>
        <w:tab/>
        <w:t>4564</w:t>
      </w:r>
      <w:r w:rsidRPr="001C6C0F">
        <w:rPr>
          <w:b/>
          <w:sz w:val="32"/>
          <w:szCs w:val="32"/>
        </w:rPr>
        <w:tab/>
        <w:t>24</w:t>
      </w:r>
    </w:p>
    <w:p w14:paraId="68F444BE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10##0#</w:t>
      </w:r>
      <w:r w:rsidRPr="001C6C0F">
        <w:rPr>
          <w:b/>
          <w:sz w:val="32"/>
          <w:szCs w:val="32"/>
        </w:rPr>
        <w:tab/>
        <w:t>0</w:t>
      </w:r>
      <w:r w:rsidRPr="001C6C0F">
        <w:rPr>
          <w:b/>
          <w:sz w:val="32"/>
          <w:szCs w:val="32"/>
        </w:rPr>
        <w:tab/>
        <w:t>4114</w:t>
      </w:r>
      <w:r w:rsidRPr="001C6C0F">
        <w:rPr>
          <w:b/>
          <w:sz w:val="32"/>
          <w:szCs w:val="32"/>
        </w:rPr>
        <w:tab/>
        <w:t>23</w:t>
      </w:r>
    </w:p>
    <w:p w14:paraId="7DFE0C8E" w14:textId="77777777" w:rsidR="001C6C0F" w:rsidRPr="001C6C0F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11###1</w:t>
      </w:r>
      <w:r w:rsidRPr="001C6C0F">
        <w:rPr>
          <w:b/>
          <w:sz w:val="32"/>
          <w:szCs w:val="32"/>
        </w:rPr>
        <w:tab/>
        <w:t>1</w:t>
      </w:r>
      <w:r w:rsidRPr="001C6C0F">
        <w:rPr>
          <w:b/>
          <w:sz w:val="32"/>
          <w:szCs w:val="32"/>
        </w:rPr>
        <w:tab/>
        <w:t>3646</w:t>
      </w:r>
      <w:r w:rsidRPr="001C6C0F">
        <w:rPr>
          <w:b/>
          <w:sz w:val="32"/>
          <w:szCs w:val="32"/>
        </w:rPr>
        <w:tab/>
        <w:t>19</w:t>
      </w:r>
    </w:p>
    <w:p w14:paraId="5D4A2C5A" w14:textId="7FFDD215" w:rsidR="00587249" w:rsidRDefault="001C6C0F" w:rsidP="001C6C0F">
      <w:pPr>
        <w:rPr>
          <w:b/>
          <w:sz w:val="32"/>
          <w:szCs w:val="32"/>
        </w:rPr>
      </w:pPr>
      <w:r w:rsidRPr="001C6C0F">
        <w:rPr>
          <w:b/>
          <w:sz w:val="32"/>
          <w:szCs w:val="32"/>
        </w:rPr>
        <w:t>11###0</w:t>
      </w:r>
      <w:r w:rsidRPr="001C6C0F">
        <w:rPr>
          <w:b/>
          <w:sz w:val="32"/>
          <w:szCs w:val="32"/>
        </w:rPr>
        <w:tab/>
        <w:t>0</w:t>
      </w:r>
      <w:r w:rsidRPr="001C6C0F">
        <w:rPr>
          <w:b/>
          <w:sz w:val="32"/>
          <w:szCs w:val="32"/>
        </w:rPr>
        <w:tab/>
        <w:t>1129</w:t>
      </w:r>
      <w:r w:rsidRPr="001C6C0F">
        <w:rPr>
          <w:b/>
          <w:sz w:val="32"/>
          <w:szCs w:val="32"/>
        </w:rPr>
        <w:tab/>
        <w:t>2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75AC2" w14:paraId="49EBD331" w14:textId="77777777" w:rsidTr="00E75AC2">
        <w:tc>
          <w:tcPr>
            <w:tcW w:w="2337" w:type="dxa"/>
          </w:tcPr>
          <w:p w14:paraId="21F65BB3" w14:textId="08CEC53C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lassifier</w:t>
            </w:r>
          </w:p>
        </w:tc>
        <w:tc>
          <w:tcPr>
            <w:tcW w:w="2337" w:type="dxa"/>
          </w:tcPr>
          <w:p w14:paraId="0328B7E6" w14:textId="619A56C7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ction</w:t>
            </w:r>
          </w:p>
        </w:tc>
        <w:tc>
          <w:tcPr>
            <w:tcW w:w="2338" w:type="dxa"/>
          </w:tcPr>
          <w:p w14:paraId="4C23AC2D" w14:textId="2CB6BC1D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Total strength</w:t>
            </w:r>
          </w:p>
        </w:tc>
        <w:tc>
          <w:tcPr>
            <w:tcW w:w="2338" w:type="dxa"/>
          </w:tcPr>
          <w:p w14:paraId="0F9107FB" w14:textId="2E387A14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o. of copy</w:t>
            </w:r>
          </w:p>
        </w:tc>
      </w:tr>
      <w:tr w:rsidR="00E75AC2" w14:paraId="42C0E409" w14:textId="77777777" w:rsidTr="00E75AC2">
        <w:tc>
          <w:tcPr>
            <w:tcW w:w="2337" w:type="dxa"/>
          </w:tcPr>
          <w:p w14:paraId="7711E2AD" w14:textId="7766621F" w:rsidR="00E75AC2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t>000###</w:t>
            </w:r>
          </w:p>
        </w:tc>
        <w:tc>
          <w:tcPr>
            <w:tcW w:w="2337" w:type="dxa"/>
          </w:tcPr>
          <w:p w14:paraId="04320BED" w14:textId="67DEF847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</w:t>
            </w:r>
          </w:p>
        </w:tc>
        <w:tc>
          <w:tcPr>
            <w:tcW w:w="2338" w:type="dxa"/>
          </w:tcPr>
          <w:p w14:paraId="0F0026FE" w14:textId="6919C48C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5262</w:t>
            </w:r>
          </w:p>
        </w:tc>
        <w:tc>
          <w:tcPr>
            <w:tcW w:w="2338" w:type="dxa"/>
          </w:tcPr>
          <w:p w14:paraId="13E491FA" w14:textId="4348A7A8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4</w:t>
            </w:r>
          </w:p>
        </w:tc>
      </w:tr>
      <w:tr w:rsidR="00E75AC2" w14:paraId="6BD8CE38" w14:textId="77777777" w:rsidTr="00E75AC2">
        <w:tc>
          <w:tcPr>
            <w:tcW w:w="2337" w:type="dxa"/>
          </w:tcPr>
          <w:p w14:paraId="7CF8FA4B" w14:textId="5772BD8F" w:rsidR="00E75AC2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t>001###</w:t>
            </w:r>
          </w:p>
        </w:tc>
        <w:tc>
          <w:tcPr>
            <w:tcW w:w="2337" w:type="dxa"/>
          </w:tcPr>
          <w:p w14:paraId="76A704F5" w14:textId="6FE7BA1F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2338" w:type="dxa"/>
          </w:tcPr>
          <w:p w14:paraId="007612A2" w14:textId="66E3A812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316</w:t>
            </w:r>
          </w:p>
        </w:tc>
        <w:tc>
          <w:tcPr>
            <w:tcW w:w="2338" w:type="dxa"/>
          </w:tcPr>
          <w:p w14:paraId="4CB58C6B" w14:textId="72D17916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5</w:t>
            </w:r>
          </w:p>
        </w:tc>
      </w:tr>
      <w:tr w:rsidR="00E75AC2" w14:paraId="2C7606E2" w14:textId="77777777" w:rsidTr="00E75AC2">
        <w:tc>
          <w:tcPr>
            <w:tcW w:w="2337" w:type="dxa"/>
          </w:tcPr>
          <w:p w14:paraId="776C2E7B" w14:textId="188F143D" w:rsidR="00E75AC2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lastRenderedPageBreak/>
              <w:t>01#1##</w:t>
            </w:r>
          </w:p>
        </w:tc>
        <w:tc>
          <w:tcPr>
            <w:tcW w:w="2337" w:type="dxa"/>
          </w:tcPr>
          <w:p w14:paraId="0C401382" w14:textId="0F5E2190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2338" w:type="dxa"/>
          </w:tcPr>
          <w:p w14:paraId="11390838" w14:textId="5007C167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640</w:t>
            </w:r>
          </w:p>
        </w:tc>
        <w:tc>
          <w:tcPr>
            <w:tcW w:w="2338" w:type="dxa"/>
          </w:tcPr>
          <w:p w14:paraId="53FD0357" w14:textId="3778D01F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7</w:t>
            </w:r>
          </w:p>
        </w:tc>
      </w:tr>
      <w:tr w:rsidR="00E75AC2" w14:paraId="4851AAC1" w14:textId="77777777" w:rsidTr="00E75AC2">
        <w:tc>
          <w:tcPr>
            <w:tcW w:w="2337" w:type="dxa"/>
          </w:tcPr>
          <w:p w14:paraId="46F2E39E" w14:textId="6685306B" w:rsidR="00E75AC2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t>01#0##</w:t>
            </w:r>
          </w:p>
        </w:tc>
        <w:tc>
          <w:tcPr>
            <w:tcW w:w="2337" w:type="dxa"/>
          </w:tcPr>
          <w:p w14:paraId="6F13043B" w14:textId="293A4D8E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</w:t>
            </w:r>
          </w:p>
        </w:tc>
        <w:tc>
          <w:tcPr>
            <w:tcW w:w="2338" w:type="dxa"/>
          </w:tcPr>
          <w:p w14:paraId="4796317C" w14:textId="07266D35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433</w:t>
            </w:r>
          </w:p>
        </w:tc>
        <w:tc>
          <w:tcPr>
            <w:tcW w:w="2338" w:type="dxa"/>
          </w:tcPr>
          <w:p w14:paraId="67F54B2B" w14:textId="775B1981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3</w:t>
            </w:r>
          </w:p>
        </w:tc>
      </w:tr>
      <w:tr w:rsidR="00E75AC2" w14:paraId="2AF25156" w14:textId="77777777" w:rsidTr="00E75AC2">
        <w:tc>
          <w:tcPr>
            <w:tcW w:w="2337" w:type="dxa"/>
          </w:tcPr>
          <w:p w14:paraId="00108ACE" w14:textId="4DADBE8F" w:rsidR="00E75AC2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t>10##1#</w:t>
            </w:r>
          </w:p>
        </w:tc>
        <w:tc>
          <w:tcPr>
            <w:tcW w:w="2337" w:type="dxa"/>
          </w:tcPr>
          <w:p w14:paraId="15A9A867" w14:textId="3CBE1BED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2338" w:type="dxa"/>
          </w:tcPr>
          <w:p w14:paraId="28AE274D" w14:textId="0C832A3F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564</w:t>
            </w:r>
          </w:p>
        </w:tc>
        <w:tc>
          <w:tcPr>
            <w:tcW w:w="2338" w:type="dxa"/>
          </w:tcPr>
          <w:p w14:paraId="3C2678BA" w14:textId="60178F21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4</w:t>
            </w:r>
          </w:p>
        </w:tc>
      </w:tr>
      <w:tr w:rsidR="00E75AC2" w14:paraId="27CAA3A2" w14:textId="77777777" w:rsidTr="00E75AC2">
        <w:tc>
          <w:tcPr>
            <w:tcW w:w="2337" w:type="dxa"/>
          </w:tcPr>
          <w:p w14:paraId="086F3DA1" w14:textId="344521D8" w:rsidR="00E75AC2" w:rsidRPr="001C6C0F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t>10##0#</w:t>
            </w:r>
          </w:p>
        </w:tc>
        <w:tc>
          <w:tcPr>
            <w:tcW w:w="2337" w:type="dxa"/>
          </w:tcPr>
          <w:p w14:paraId="2E9C0296" w14:textId="5B30202D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</w:t>
            </w:r>
          </w:p>
        </w:tc>
        <w:tc>
          <w:tcPr>
            <w:tcW w:w="2338" w:type="dxa"/>
          </w:tcPr>
          <w:p w14:paraId="321BF7B4" w14:textId="2D09FA21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4114</w:t>
            </w:r>
          </w:p>
        </w:tc>
        <w:tc>
          <w:tcPr>
            <w:tcW w:w="2338" w:type="dxa"/>
          </w:tcPr>
          <w:p w14:paraId="75FA8B9B" w14:textId="1C64A1DD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3</w:t>
            </w:r>
          </w:p>
        </w:tc>
      </w:tr>
      <w:tr w:rsidR="00E75AC2" w14:paraId="49722C74" w14:textId="77777777" w:rsidTr="00E75AC2">
        <w:tc>
          <w:tcPr>
            <w:tcW w:w="2337" w:type="dxa"/>
          </w:tcPr>
          <w:p w14:paraId="2D271AF2" w14:textId="78946887" w:rsidR="00E75AC2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t>11###1</w:t>
            </w:r>
          </w:p>
        </w:tc>
        <w:tc>
          <w:tcPr>
            <w:tcW w:w="2337" w:type="dxa"/>
          </w:tcPr>
          <w:p w14:paraId="5041936D" w14:textId="5D6A15BC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2338" w:type="dxa"/>
          </w:tcPr>
          <w:p w14:paraId="7EC18A72" w14:textId="7648AD29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3646</w:t>
            </w:r>
          </w:p>
        </w:tc>
        <w:tc>
          <w:tcPr>
            <w:tcW w:w="2338" w:type="dxa"/>
          </w:tcPr>
          <w:p w14:paraId="61E92D0D" w14:textId="7E5824A1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9</w:t>
            </w:r>
          </w:p>
        </w:tc>
      </w:tr>
      <w:tr w:rsidR="00E75AC2" w14:paraId="4C3E86B6" w14:textId="77777777" w:rsidTr="00E75AC2">
        <w:tc>
          <w:tcPr>
            <w:tcW w:w="2337" w:type="dxa"/>
          </w:tcPr>
          <w:p w14:paraId="3C204B16" w14:textId="77072B3F" w:rsidR="00E75AC2" w:rsidRDefault="00E75AC2" w:rsidP="001C6C0F">
            <w:pPr>
              <w:rPr>
                <w:b/>
                <w:sz w:val="32"/>
                <w:szCs w:val="32"/>
              </w:rPr>
            </w:pPr>
            <w:r w:rsidRPr="001C6C0F">
              <w:rPr>
                <w:b/>
                <w:sz w:val="32"/>
                <w:szCs w:val="32"/>
              </w:rPr>
              <w:t>11###0</w:t>
            </w:r>
          </w:p>
        </w:tc>
        <w:tc>
          <w:tcPr>
            <w:tcW w:w="2337" w:type="dxa"/>
          </w:tcPr>
          <w:p w14:paraId="3DED68E1" w14:textId="707AF767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</w:t>
            </w:r>
          </w:p>
        </w:tc>
        <w:tc>
          <w:tcPr>
            <w:tcW w:w="2338" w:type="dxa"/>
          </w:tcPr>
          <w:p w14:paraId="57DD4A11" w14:textId="3D413908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129</w:t>
            </w:r>
          </w:p>
        </w:tc>
        <w:tc>
          <w:tcPr>
            <w:tcW w:w="2338" w:type="dxa"/>
          </w:tcPr>
          <w:p w14:paraId="5F6F4F35" w14:textId="1C90D799" w:rsidR="00E75AC2" w:rsidRDefault="00E75AC2" w:rsidP="001C6C0F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2</w:t>
            </w:r>
          </w:p>
        </w:tc>
      </w:tr>
    </w:tbl>
    <w:p w14:paraId="47716CE9" w14:textId="0A35B263" w:rsidR="00E75AC2" w:rsidRDefault="00E75AC2" w:rsidP="001C6C0F">
      <w:pPr>
        <w:rPr>
          <w:b/>
          <w:sz w:val="32"/>
          <w:szCs w:val="32"/>
        </w:rPr>
      </w:pPr>
    </w:p>
    <w:p w14:paraId="49094892" w14:textId="0754EF9C" w:rsidR="00E75AC2" w:rsidRDefault="00D01E3B" w:rsidP="001C6C0F">
      <w:pPr>
        <w:rPr>
          <w:b/>
          <w:sz w:val="32"/>
          <w:szCs w:val="32"/>
        </w:rPr>
      </w:pPr>
      <w:r w:rsidRPr="00D01E3B">
        <w:rPr>
          <w:b/>
          <w:noProof/>
          <w:sz w:val="32"/>
          <w:szCs w:val="32"/>
        </w:rPr>
        <w:drawing>
          <wp:inline distT="0" distB="0" distL="0" distR="0" wp14:anchorId="19F401D1" wp14:editId="3F9DA25B">
            <wp:extent cx="5943600" cy="2980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8F276" w14:textId="70298D9A" w:rsidR="00AF3FA3" w:rsidRDefault="00AF3FA3" w:rsidP="001C6C0F">
      <w:pPr>
        <w:rPr>
          <w:b/>
          <w:sz w:val="32"/>
          <w:szCs w:val="32"/>
        </w:rPr>
      </w:pPr>
      <w:r w:rsidRPr="00AF3FA3">
        <w:rPr>
          <w:b/>
          <w:noProof/>
          <w:sz w:val="32"/>
          <w:szCs w:val="32"/>
        </w:rPr>
        <w:drawing>
          <wp:inline distT="0" distB="0" distL="0" distR="0" wp14:anchorId="78A85770" wp14:editId="3BE58B9B">
            <wp:extent cx="5943600" cy="2980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A340D" w14:textId="5381CBB6" w:rsidR="00AF3FA3" w:rsidRDefault="00AF3FA3" w:rsidP="001C6C0F">
      <w:pPr>
        <w:rPr>
          <w:b/>
          <w:sz w:val="32"/>
          <w:szCs w:val="32"/>
        </w:rPr>
      </w:pPr>
      <w:r w:rsidRPr="00AF3FA3">
        <w:rPr>
          <w:b/>
          <w:noProof/>
          <w:sz w:val="32"/>
          <w:szCs w:val="32"/>
        </w:rPr>
        <w:lastRenderedPageBreak/>
        <w:drawing>
          <wp:inline distT="0" distB="0" distL="0" distR="0" wp14:anchorId="43B6D227" wp14:editId="00A7CFFF">
            <wp:extent cx="5943600" cy="2980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AF33282" w14:textId="77777777" w:rsidR="004D2CA4" w:rsidRPr="006F5A40" w:rsidRDefault="004D2CA4" w:rsidP="001C6C0F">
      <w:pPr>
        <w:rPr>
          <w:b/>
          <w:sz w:val="32"/>
          <w:szCs w:val="32"/>
        </w:rPr>
      </w:pPr>
    </w:p>
    <w:p w14:paraId="7F9A5BA5" w14:textId="5FBACBC4" w:rsidR="001C0849" w:rsidRDefault="001C0849" w:rsidP="00587249">
      <w:pPr>
        <w:rPr>
          <w:sz w:val="32"/>
          <w:szCs w:val="32"/>
        </w:rPr>
      </w:pPr>
    </w:p>
    <w:p w14:paraId="1C27FDBD" w14:textId="3CAEDBE4" w:rsidR="001C0849" w:rsidRDefault="001C0849" w:rsidP="00587249">
      <w:pPr>
        <w:rPr>
          <w:b/>
          <w:sz w:val="32"/>
          <w:szCs w:val="32"/>
          <w:u w:val="single"/>
        </w:rPr>
      </w:pPr>
      <w:r w:rsidRPr="001C0849">
        <w:rPr>
          <w:b/>
          <w:sz w:val="32"/>
          <w:szCs w:val="32"/>
          <w:u w:val="single"/>
        </w:rPr>
        <w:t>MATLAB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93470" w14:paraId="6D777130" w14:textId="77777777" w:rsidTr="00293470">
        <w:tc>
          <w:tcPr>
            <w:tcW w:w="9350" w:type="dxa"/>
          </w:tcPr>
          <w:p w14:paraId="3D56FA9C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4CD8FA61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close 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all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3B0A2E8F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10A8FD31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 = 2;</w:t>
            </w:r>
          </w:p>
          <w:p w14:paraId="3E06011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D = 2^A;</w:t>
            </w:r>
          </w:p>
          <w:p w14:paraId="0764A35B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Out = 1;</w:t>
            </w:r>
          </w:p>
          <w:p w14:paraId="3ADB7EED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 = 400;</w:t>
            </w:r>
          </w:p>
          <w:p w14:paraId="11A10BAA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l=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+D+Ou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6A4929C2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=100;</w:t>
            </w:r>
          </w:p>
          <w:p w14:paraId="13D3EFBD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=1000;</w:t>
            </w:r>
          </w:p>
          <w:p w14:paraId="44A0ED9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hash = 7;</w:t>
            </w:r>
          </w:p>
          <w:p w14:paraId="6CC7A21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it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500000;</w:t>
            </w:r>
          </w:p>
          <w:p w14:paraId="41A1CC81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ex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0.05;</w:t>
            </w:r>
          </w:p>
          <w:p w14:paraId="772F58C9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tax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0.8;</w:t>
            </w:r>
          </w:p>
          <w:p w14:paraId="6E6E14BF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bi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0.1;</w:t>
            </w:r>
          </w:p>
          <w:p w14:paraId="101EDBCD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 = 8;</w:t>
            </w:r>
          </w:p>
          <w:p w14:paraId="0AE2F70E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c = 0.6;</w:t>
            </w:r>
          </w:p>
          <w:p w14:paraId="402C94AD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m = 0.001;</w:t>
            </w:r>
          </w:p>
          <w:p w14:paraId="09507A5B" w14:textId="79E2BBD8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_of_tria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r w:rsidR="0059368C">
              <w:rPr>
                <w:rFonts w:ascii="Courier New" w:hAnsi="Courier New" w:cs="Courier New"/>
                <w:color w:val="000000"/>
                <w:sz w:val="28"/>
                <w:szCs w:val="28"/>
              </w:rPr>
              <w:t>1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0;</w:t>
            </w:r>
          </w:p>
          <w:p w14:paraId="6F72AFCD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1DCF34E6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etenvironmen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,D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312D24E9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nit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enerate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,l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hash,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2BEDD1D1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pop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nit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5D970A3A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trial=1:no_of_trial</w:t>
            </w:r>
          </w:p>
          <w:p w14:paraId="067041F8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pop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nit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</w:t>
            </w:r>
            <w:proofErr w:type="spellStart"/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generate_pop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n,l,hash,S</w:t>
            </w:r>
            <w:proofErr w:type="spell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);</w:t>
            </w:r>
          </w:p>
          <w:p w14:paraId="1B9F73FA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t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0;</w:t>
            </w:r>
          </w:p>
          <w:p w14:paraId="4F31101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indx1=1;</w:t>
            </w:r>
          </w:p>
          <w:p w14:paraId="28432D21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corec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0;</w:t>
            </w:r>
          </w:p>
          <w:p w14:paraId="34271E9C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while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t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&lt;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ite</w:t>
            </w:r>
            <w:proofErr w:type="spellEnd"/>
          </w:p>
          <w:p w14:paraId="5BCE156C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mod(ite,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0000)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0</w:t>
            </w:r>
          </w:p>
          <w:p w14:paraId="0C18A668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per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size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 1)), :);</w:t>
            </w:r>
          </w:p>
          <w:p w14:paraId="28B492EA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3274D82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size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env,1)</w:t>
            </w:r>
          </w:p>
          <w:p w14:paraId="47950C09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:);</w:t>
            </w:r>
          </w:p>
          <w:p w14:paraId="3BFB9421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m = match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,pop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3D6E8E2E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[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corect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] = clearinghouse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m,Cext,Ctax,Cbid,R,msg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55514C88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t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ite+1;</w:t>
            </w:r>
          </w:p>
          <w:p w14:paraId="2AF1E4BC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corec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corec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rec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1CE0C648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mod(ite,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5)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0</w:t>
            </w:r>
          </w:p>
          <w:p w14:paraId="762384A8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pop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a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Pc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Pm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4BA50C5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15D6D08E" w14:textId="0431E342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mod(ite,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00)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0</w:t>
            </w:r>
          </w:p>
          <w:p w14:paraId="6D0B897C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avg_score1(indx1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corec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6EA65933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percent_hash1(indx1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unt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has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7EB8DCCE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Tsol1(indx1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OfCorrect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has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14FBBE9A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indx1 = indx1+1;</w:t>
            </w:r>
          </w:p>
          <w:p w14:paraId="18CBE5DA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corec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0;</w:t>
            </w:r>
          </w:p>
          <w:p w14:paraId="613D8FBF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11C06B08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mod(ite,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5000)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0</w:t>
            </w:r>
          </w:p>
          <w:p w14:paraId="1DD6C0D0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ol_coun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unt_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op);</w:t>
            </w:r>
          </w:p>
          <w:p w14:paraId="52AFBA29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3A85A57D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342A8A26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F029032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trial == 1</w:t>
            </w:r>
          </w:p>
          <w:p w14:paraId="0062B771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vg_scor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avg_score1;</w:t>
            </w:r>
          </w:p>
          <w:p w14:paraId="6624256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ercent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percent_hash1;</w:t>
            </w:r>
          </w:p>
          <w:p w14:paraId="13BB682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Tsol1;</w:t>
            </w:r>
          </w:p>
          <w:p w14:paraId="1796E3C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</w:t>
            </w:r>
          </w:p>
          <w:p w14:paraId="12AD13B3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vg_scor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vg_scor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avg_score1;</w:t>
            </w:r>
          </w:p>
          <w:p w14:paraId="14D97BAB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ercent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ercent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percent_hash1;</w:t>
            </w:r>
          </w:p>
          <w:p w14:paraId="766A071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Tsol1;</w:t>
            </w:r>
          </w:p>
          <w:p w14:paraId="5C9EF17E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8A35D9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"trial no.: %d \n"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 trial);</w:t>
            </w:r>
          </w:p>
          <w:p w14:paraId="0E4A5C80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5CB4A87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ol_coun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unt_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op);</w:t>
            </w:r>
          </w:p>
          <w:p w14:paraId="72F70770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nal_solutio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ol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un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8,:);</w:t>
            </w:r>
          </w:p>
          <w:p w14:paraId="09E55132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nal_solution</w:t>
            </w:r>
            <w:proofErr w:type="spellEnd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d+1) = bi2de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nal_solutio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:,1:2),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left-</w:t>
            </w:r>
            <w:proofErr w:type="spellStart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msb</w:t>
            </w:r>
            <w:proofErr w:type="spell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3D68A83B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nal_solutio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ortrow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final_solution,10);</w:t>
            </w:r>
          </w:p>
          <w:p w14:paraId="730ABAB2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1:8</w:t>
            </w:r>
          </w:p>
          <w:p w14:paraId="7DA921A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j=1:9</w:t>
            </w:r>
          </w:p>
          <w:p w14:paraId="5C7C8ED5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nal_solutio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= hash</w:t>
            </w:r>
          </w:p>
          <w:p w14:paraId="31805DC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#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49A009F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</w:t>
            </w:r>
          </w:p>
          <w:p w14:paraId="43169420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j==7 || j==8 || j==9</w:t>
            </w:r>
          </w:p>
          <w:p w14:paraId="543D6A96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\t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32EE9F6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49D26AAB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%d</w:t>
            </w:r>
            <w:proofErr w:type="gramStart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nal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_solutio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)</w:t>
            </w:r>
          </w:p>
          <w:p w14:paraId="2852F5F8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11B2E863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1789E7C6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print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\n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208D4730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66F0AF03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 xml:space="preserve"> </w:t>
            </w:r>
          </w:p>
          <w:p w14:paraId="00F776EB" w14:textId="0EBAE8CE" w:rsidR="006F5A40" w:rsidRDefault="006F5A40" w:rsidP="002846A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</w:t>
            </w:r>
          </w:p>
          <w:p w14:paraId="3099B8BD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lot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vg_score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/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_of_tria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450FA50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average scor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19F9144" w14:textId="1F63D9BD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iteration(x100)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194906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average score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B7434BF" w14:textId="1E8B18CB" w:rsidR="006F5A40" w:rsidRDefault="002846A1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</w:t>
            </w:r>
            <w:r w:rsidR="006F5A40"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41833A4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lot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ercent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/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_of_tria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3F81F385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% hash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7680017" w14:textId="088A1B59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iteration(x100)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BD87D32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% hash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B47D754" w14:textId="06B35DB8" w:rsidR="006F5A40" w:rsidRDefault="002846A1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igure(</w:t>
            </w:r>
            <w:proofErr w:type="gramEnd"/>
            <w:r w:rsidR="006F5A40">
              <w:rPr>
                <w:rFonts w:ascii="Courier New" w:hAnsi="Courier New" w:cs="Courier New"/>
                <w:color w:val="000000"/>
                <w:sz w:val="28"/>
                <w:szCs w:val="28"/>
              </w:rPr>
              <w:t>3)</w:t>
            </w:r>
          </w:p>
          <w:p w14:paraId="3E1CAE92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lot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/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_of_tria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D61F705" w14:textId="77777777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Tsol</w:t>
            </w:r>
            <w:proofErr w:type="spell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24E6ECE" w14:textId="3547D284" w:rsidR="006F5A40" w:rsidRDefault="006F5A40" w:rsidP="006F5A4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xlab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iteration(x100)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449D9C06" w14:textId="14E37D54" w:rsidR="00293470" w:rsidRPr="002859B4" w:rsidRDefault="006F5A40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ylabe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Tsol</w:t>
            </w:r>
            <w:proofErr w:type="spell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</w:tc>
      </w:tr>
    </w:tbl>
    <w:p w14:paraId="1B369BFD" w14:textId="1A3E2491" w:rsidR="00293470" w:rsidRDefault="0029347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93470" w14:paraId="4A76AC5D" w14:textId="77777777" w:rsidTr="00293470">
        <w:tc>
          <w:tcPr>
            <w:tcW w:w="9350" w:type="dxa"/>
          </w:tcPr>
          <w:p w14:paraId="0F12851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y = match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,pop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48993D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 = size(pop,1);</w:t>
            </w:r>
          </w:p>
          <w:p w14:paraId="3CFA2F18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 = ones(n,1);</w:t>
            </w:r>
          </w:p>
          <w:p w14:paraId="64ED9331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j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n</w:t>
            </w:r>
            <w:proofErr w:type="gramEnd"/>
          </w:p>
          <w:p w14:paraId="0934B91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classifier =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j,:);</w:t>
            </w:r>
          </w:p>
          <w:p w14:paraId="46AD454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length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-1</w:t>
            </w:r>
          </w:p>
          <w:p w14:paraId="0046944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~= classifier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&amp;&amp; classifier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~= hash</w:t>
            </w:r>
          </w:p>
          <w:p w14:paraId="2EB3FE9A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y(j) =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0;</w:t>
            </w: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no match</w:t>
            </w:r>
          </w:p>
          <w:p w14:paraId="4A3B2F5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break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5B94EDB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7B701A4F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16AE3593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4171EBFA" w14:textId="764BB5B0" w:rsidR="0029347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5D0D9854" w14:textId="45BF3DC2" w:rsidR="00293470" w:rsidRDefault="0029347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93470" w14:paraId="4E6AED44" w14:textId="77777777" w:rsidTr="00293470">
        <w:tc>
          <w:tcPr>
            <w:tcW w:w="9350" w:type="dxa"/>
          </w:tcPr>
          <w:p w14:paraId="70A0A01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[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,correct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] = clearinghouse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m,Cext,Ctax,Cbid,R,msg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D2A4F58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rrect = 0;</w:t>
            </w:r>
          </w:p>
          <w:p w14:paraId="3B32DDC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 = size(pop,1);</w:t>
            </w:r>
          </w:p>
          <w:p w14:paraId="2972E9F8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bi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zeros(n,1);</w:t>
            </w:r>
          </w:p>
          <w:p w14:paraId="38869E4B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n</w:t>
            </w:r>
            <w:proofErr w:type="gramEnd"/>
          </w:p>
          <w:p w14:paraId="1F737CD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m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= 1</w:t>
            </w:r>
          </w:p>
          <w:p w14:paraId="2C89E70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bi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*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bi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n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- 0.5;</w:t>
            </w:r>
          </w:p>
          <w:p w14:paraId="4171C37A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4464EC6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6ECEC18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[ma,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a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]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ax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bi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0CE421A8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n</w:t>
            </w:r>
            <w:proofErr w:type="gramEnd"/>
          </w:p>
          <w:p w14:paraId="26EBDF0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=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a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) </w:t>
            </w:r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%|| (sum(pop(i,</w:t>
            </w:r>
            <w:proofErr w:type="gramStart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1:end</w:t>
            </w:r>
            <w:proofErr w:type="gramEnd"/>
            <w:r>
              <w:rPr>
                <w:rFonts w:ascii="Courier New" w:hAnsi="Courier New" w:cs="Courier New"/>
                <w:color w:val="228B22"/>
                <w:sz w:val="28"/>
                <w:szCs w:val="28"/>
              </w:rPr>
              <w:t>-1)==pop(mai,1:end-1)) == length(pop(mai,1:end-1)))</w:t>
            </w:r>
          </w:p>
          <w:p w14:paraId="41D7135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lengt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)) =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end)</w:t>
            </w:r>
          </w:p>
          <w:p w14:paraId="730CB7C1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(1-Cext-Ctax-Cbid)*pop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+R*(1+8*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Of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op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:),hash)/6);</w:t>
            </w:r>
          </w:p>
          <w:p w14:paraId="49F2633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correct = 1;</w:t>
            </w:r>
          </w:p>
          <w:p w14:paraId="72D4473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</w:t>
            </w:r>
          </w:p>
          <w:p w14:paraId="54BCB87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(1-Cext-Ctax-Cbid)*pop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66FE4D2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44E3B94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m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= 1</w:t>
            </w:r>
          </w:p>
          <w:p w14:paraId="6F478AEB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(1-Cext-Ctax)*pop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26A94711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</w:t>
            </w:r>
          </w:p>
          <w:p w14:paraId="47182E0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(1-Cext)*pop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end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05AA3D4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6EFE7163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3250C89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 = pop;</w:t>
            </w:r>
          </w:p>
          <w:p w14:paraId="7247FABC" w14:textId="777DD172" w:rsidR="0029347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54B10A60" w14:textId="771D23FD" w:rsidR="00293470" w:rsidRDefault="0029347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93470" w14:paraId="62940C67" w14:textId="77777777" w:rsidTr="00293470">
        <w:tc>
          <w:tcPr>
            <w:tcW w:w="9350" w:type="dxa"/>
          </w:tcPr>
          <w:p w14:paraId="4FF7572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a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pc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pm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5ED6F989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pop;</w:t>
            </w:r>
          </w:p>
          <w:p w14:paraId="782FE77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[p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p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] = select(pop);</w:t>
            </w:r>
          </w:p>
          <w:p w14:paraId="60CFB33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hild = cross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pc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p1,p2);</w:t>
            </w:r>
          </w:p>
          <w:p w14:paraId="1B1C4AD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hild = mutation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hild,pm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276FAA2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d);</w:t>
            </w:r>
          </w:p>
          <w:p w14:paraId="01DEFBFA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[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m,i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] = min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6275519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(i1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+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ax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49C7779B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[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m,i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] = min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044441D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1,:)=child(1,:);</w:t>
            </w:r>
          </w:p>
          <w:p w14:paraId="499D8D7F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2,:)=child(2,:);</w:t>
            </w:r>
          </w:p>
          <w:p w14:paraId="3C4A1F2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end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=(2/3)*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1,end);</w:t>
            </w:r>
          </w:p>
          <w:p w14:paraId="029AB341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,end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=(2/3)*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2,end);</w:t>
            </w:r>
          </w:p>
          <w:p w14:paraId="2C3AB08E" w14:textId="15729DD8" w:rsidR="0029347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33FA9C65" w14:textId="64ACBCEF" w:rsidR="00293470" w:rsidRDefault="0029347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93470" w14:paraId="4B38DED4" w14:textId="77777777" w:rsidTr="00293470">
        <w:tc>
          <w:tcPr>
            <w:tcW w:w="9350" w:type="dxa"/>
          </w:tcPr>
          <w:p w14:paraId="4F55609F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[p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p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]=select(pop)</w:t>
            </w:r>
          </w:p>
          <w:p w14:paraId="19689BF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 = pop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d);</w:t>
            </w:r>
          </w:p>
          <w:p w14:paraId="5D3505C9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 = f/sum(f);</w:t>
            </w:r>
          </w:p>
          <w:p w14:paraId="562BD7CB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f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umsu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f);</w:t>
            </w:r>
          </w:p>
          <w:p w14:paraId="6B027689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e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find((rand&lt;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)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1);</w:t>
            </w:r>
          </w:p>
          <w:p w14:paraId="588A664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p1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e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;</w:t>
            </w:r>
          </w:p>
          <w:p w14:paraId="508252B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while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1</w:t>
            </w:r>
          </w:p>
          <w:p w14:paraId="32AAF9D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e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find((rand&lt;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f)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1);</w:t>
            </w:r>
          </w:p>
          <w:p w14:paraId="643E6C2A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p2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e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;</w:t>
            </w:r>
          </w:p>
          <w:p w14:paraId="49C86BA9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p1~=p2 </w:t>
            </w:r>
          </w:p>
          <w:p w14:paraId="28D71B8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break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5F47911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795D5A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3D784D43" w14:textId="0B7D0EF6" w:rsidR="0029347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51D8FDC8" w14:textId="5FC93C89" w:rsidR="00293470" w:rsidRDefault="0029347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93470" w14:paraId="3B42B8D6" w14:textId="77777777" w:rsidTr="00293470">
        <w:tc>
          <w:tcPr>
            <w:tcW w:w="9350" w:type="dxa"/>
          </w:tcPr>
          <w:p w14:paraId="4A7119E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cross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pc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p1,p2)</w:t>
            </w:r>
          </w:p>
          <w:p w14:paraId="6FFB0B6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l = size(pop,2)-2;</w:t>
            </w:r>
          </w:p>
          <w:p w14:paraId="0CF25F5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k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l-1,1,1);</w:t>
            </w:r>
          </w:p>
          <w:p w14:paraId="49415BE9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pop([p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p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],:);</w:t>
            </w:r>
          </w:p>
          <w:p w14:paraId="6B6FCD69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rand &lt;= pc</w:t>
            </w:r>
          </w:p>
          <w:p w14:paraId="3B28383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:) = [pop(p1,1:k) pop(p2,k+1:end)];</w:t>
            </w:r>
          </w:p>
          <w:p w14:paraId="1100A42B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,:) = [pop(p2,1:k) pop(p1,k+1:end)];</w:t>
            </w:r>
          </w:p>
          <w:p w14:paraId="60A6BC78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77991FE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end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(1/3)*(pop(p1,end)+pop(p2,end));</w:t>
            </w:r>
          </w:p>
          <w:p w14:paraId="486AF39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,end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(1/3)*(pop(p1,end)+pop(p2,end));</w:t>
            </w:r>
          </w:p>
          <w:p w14:paraId="1B08CA39" w14:textId="4ED61674" w:rsidR="0029347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46244596" w14:textId="020AC0BD" w:rsidR="00293470" w:rsidRDefault="0029347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306AE68C" w14:textId="77777777" w:rsidTr="006F5A40">
        <w:tc>
          <w:tcPr>
            <w:tcW w:w="9350" w:type="dxa"/>
          </w:tcPr>
          <w:p w14:paraId="51165C4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mutation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pm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61DFFF6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l = size(pop,2)-2;</w:t>
            </w:r>
          </w:p>
          <w:p w14:paraId="69557E1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lphabet1=[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hash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];</w:t>
            </w:r>
          </w:p>
          <w:p w14:paraId="0FD3EFC3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lphabet2=[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0,hash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];</w:t>
            </w:r>
          </w:p>
          <w:p w14:paraId="50A1BB6B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lphabet3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[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0,1];</w:t>
            </w:r>
          </w:p>
          <w:p w14:paraId="679FDED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</w:p>
          <w:p w14:paraId="7B340E2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size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op,1)</w:t>
            </w:r>
          </w:p>
          <w:p w14:paraId="170FF5A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j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l</w:t>
            </w:r>
            <w:proofErr w:type="gramEnd"/>
          </w:p>
          <w:p w14:paraId="5A4F57A3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rand &lt;= pm</w:t>
            </w:r>
          </w:p>
          <w:p w14:paraId="30E1F7D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= 0</w:t>
            </w:r>
          </w:p>
          <w:p w14:paraId="67EE7F1F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alphabet1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2,1));</w:t>
            </w:r>
          </w:p>
          <w:p w14:paraId="438FBE0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= 1</w:t>
            </w:r>
          </w:p>
          <w:p w14:paraId="7C7AC0E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alphabet2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2,1));</w:t>
            </w:r>
          </w:p>
          <w:p w14:paraId="0C464E8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</w:t>
            </w:r>
          </w:p>
          <w:p w14:paraId="003E91E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alphabet3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2,1));</w:t>
            </w:r>
          </w:p>
          <w:p w14:paraId="7B6FA84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05986EF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43E5A54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C01E9A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06CD413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ew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pop;</w:t>
            </w:r>
          </w:p>
          <w:p w14:paraId="64912CA7" w14:textId="720DDCDA" w:rsidR="006F5A4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0661164C" w14:textId="12779E0A" w:rsidR="006F5A40" w:rsidRDefault="006F5A4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7FA3B1D7" w14:textId="77777777" w:rsidTr="006F5A40">
        <w:tc>
          <w:tcPr>
            <w:tcW w:w="9350" w:type="dxa"/>
          </w:tcPr>
          <w:p w14:paraId="47FB655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y=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unt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has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26A9A1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=size(pop,1);</w:t>
            </w:r>
          </w:p>
          <w:p w14:paraId="1EA6FB2A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0;</w:t>
            </w:r>
          </w:p>
          <w:p w14:paraId="06FE4FA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lastRenderedPageBreak/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n</w:t>
            </w:r>
            <w:proofErr w:type="gramEnd"/>
          </w:p>
          <w:p w14:paraId="65437C6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classifier =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:);</w:t>
            </w:r>
          </w:p>
          <w:p w14:paraId="6907A1F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+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Of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,has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64DCEC2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0A5B635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 = 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*100)/(6*n);</w:t>
            </w:r>
          </w:p>
          <w:p w14:paraId="7CDE8510" w14:textId="3E324593" w:rsidR="006F5A4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11F68E06" w14:textId="45EA8F33" w:rsidR="006F5A40" w:rsidRDefault="006F5A4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100E5F0B" w14:textId="77777777" w:rsidTr="006F5A40">
        <w:tc>
          <w:tcPr>
            <w:tcW w:w="9350" w:type="dxa"/>
          </w:tcPr>
          <w:p w14:paraId="539CDA95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y=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ount_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op)</w:t>
            </w:r>
          </w:p>
          <w:p w14:paraId="437A795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k=1;</w:t>
            </w:r>
          </w:p>
          <w:p w14:paraId="4C8EF2E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while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~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sempt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pop)</w:t>
            </w:r>
          </w:p>
          <w:p w14:paraId="230A3788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classifier =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:);</w:t>
            </w:r>
          </w:p>
          <w:p w14:paraId="5A01102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s = sum(classifier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7)=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pop(:,1:7),2);</w:t>
            </w:r>
          </w:p>
          <w:p w14:paraId="75D6A241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ndx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find(s==7);</w:t>
            </w:r>
          </w:p>
          <w:p w14:paraId="461B86E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sum(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ndx,end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);</w:t>
            </w:r>
          </w:p>
          <w:p w14:paraId="29125BE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cop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length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ndx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405C718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ndx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:)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[];</w:t>
            </w:r>
          </w:p>
          <w:p w14:paraId="357D16C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classifier(end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1ADE862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k,:)=[classifier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total_copy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];</w:t>
            </w:r>
          </w:p>
          <w:p w14:paraId="65CCC401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k = k+1;</w:t>
            </w:r>
          </w:p>
          <w:p w14:paraId="7B884BA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36CB381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=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sortrow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round(y),8,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descend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355B7117" w14:textId="27CBCFF4" w:rsidR="006F5A4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52846860" w14:textId="1260DAC0" w:rsidR="006F5A40" w:rsidRDefault="006F5A4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212993F6" w14:textId="77777777" w:rsidTr="006F5A40">
        <w:tc>
          <w:tcPr>
            <w:tcW w:w="9350" w:type="dxa"/>
          </w:tcPr>
          <w:p w14:paraId="6B5E137F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pop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enerate_pop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,l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hash,S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31ED3B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 = zeros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,l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+1);</w:t>
            </w:r>
          </w:p>
          <w:p w14:paraId="20ABFE2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:,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d) = pop(:,end) + S;</w:t>
            </w:r>
          </w:p>
          <w:p w14:paraId="0141D14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lphabet=[0,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hash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];</w:t>
            </w:r>
          </w:p>
          <w:p w14:paraId="55061942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n</w:t>
            </w:r>
            <w:proofErr w:type="gramEnd"/>
          </w:p>
          <w:p w14:paraId="6603E6F8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j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l</w:t>
            </w:r>
            <w:proofErr w:type="gramEnd"/>
          </w:p>
          <w:p w14:paraId="3EC0B64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j==l</w:t>
            </w:r>
          </w:p>
          <w:p w14:paraId="021D70C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alphabet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2,1));</w:t>
            </w:r>
          </w:p>
          <w:p w14:paraId="3E7C3180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</w:t>
            </w:r>
          </w:p>
          <w:p w14:paraId="3D83BF9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    pop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,j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 = alphabet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3,1));</w:t>
            </w:r>
          </w:p>
          <w:p w14:paraId="025AB8CA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6D6FCD2F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751F7FEE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7F65BB8" w14:textId="2BB34E56" w:rsidR="006F5A4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28B4C29B" w14:textId="531E1058" w:rsidR="006F5A40" w:rsidRDefault="006F5A4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745C0B90" w14:textId="77777777" w:rsidTr="006F5A40">
        <w:tc>
          <w:tcPr>
            <w:tcW w:w="9350" w:type="dxa"/>
          </w:tcPr>
          <w:p w14:paraId="7682556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getenvironment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A,D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01143B4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dec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(0:(2^(A+D)-1))';</w:t>
            </w:r>
          </w:p>
          <w:p w14:paraId="0033A077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bin = de2bi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dec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left-</w:t>
            </w:r>
            <w:proofErr w:type="spellStart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msb</w:t>
            </w:r>
            <w:proofErr w:type="spell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;</w:t>
            </w:r>
          </w:p>
          <w:p w14:paraId="579F9E24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zeros(size(bin,1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,size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bin,2)+1);</w:t>
            </w:r>
          </w:p>
          <w:p w14:paraId="2182B72A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size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bin,1),1:size(bin,2)) = bin;</w:t>
            </w:r>
          </w:p>
          <w:p w14:paraId="2EB9796F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D</w:t>
            </w:r>
            <w:proofErr w:type="gramEnd"/>
          </w:p>
          <w:p w14:paraId="1C74737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ind1 = (i-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*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^D+1;</w:t>
            </w:r>
          </w:p>
          <w:p w14:paraId="3A7F45EC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ind2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*2^D;</w:t>
            </w:r>
          </w:p>
          <w:p w14:paraId="3FAA3B7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ind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ind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2,end)=bin(ind1:ind2,A+i);</w:t>
            </w:r>
          </w:p>
          <w:p w14:paraId="00B7F7B6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2CA6AC6D" w14:textId="77777777" w:rsid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perm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size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 1)), :);</w:t>
            </w:r>
          </w:p>
          <w:p w14:paraId="2C73DFC3" w14:textId="397985A3" w:rsidR="006F5A40" w:rsidRPr="002859B4" w:rsidRDefault="002859B4" w:rsidP="002859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4365E0DA" w14:textId="0A347758" w:rsidR="006F5A40" w:rsidRDefault="006F5A4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6B5B7D45" w14:textId="77777777" w:rsidTr="006F5A40">
        <w:tc>
          <w:tcPr>
            <w:tcW w:w="9350" w:type="dxa"/>
          </w:tcPr>
          <w:p w14:paraId="24DCC72D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env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44D1D40D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round(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rand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,7));</w:t>
            </w:r>
          </w:p>
          <w:p w14:paraId="40C0D43C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(end)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3+bi2de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msg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1:2),</w:t>
            </w:r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left-</w:t>
            </w:r>
            <w:proofErr w:type="spellStart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msb</w:t>
            </w:r>
            <w:proofErr w:type="spellEnd"/>
            <w:r>
              <w:rPr>
                <w:rFonts w:ascii="Courier New" w:hAnsi="Courier New" w:cs="Courier New"/>
                <w:color w:val="A020F0"/>
                <w:sz w:val="28"/>
                <w:szCs w:val="28"/>
              </w:rPr>
              <w:t>'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);</w:t>
            </w:r>
          </w:p>
          <w:p w14:paraId="0BD7A82D" w14:textId="0E1CE295" w:rsidR="006F5A40" w:rsidRP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19D33154" w14:textId="2FE19F60" w:rsidR="006F5A40" w:rsidRDefault="006F5A4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01BA5C64" w14:textId="77777777" w:rsidTr="006F5A40">
        <w:tc>
          <w:tcPr>
            <w:tcW w:w="9350" w:type="dxa"/>
          </w:tcPr>
          <w:p w14:paraId="207985BA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y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OfCorrect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,has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10BE5D7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=size(pop,1);</w:t>
            </w:r>
          </w:p>
          <w:p w14:paraId="707D6EED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 = 0;</w:t>
            </w:r>
          </w:p>
          <w:p w14:paraId="171563D3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n</w:t>
            </w:r>
            <w:proofErr w:type="gramEnd"/>
          </w:p>
          <w:p w14:paraId="2AA35485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classifier =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pop(</w:t>
            </w:r>
            <w:proofErr w:type="spellStart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,:);</w:t>
            </w:r>
          </w:p>
          <w:p w14:paraId="56EE3500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sol = 0;</w:t>
            </w:r>
          </w:p>
          <w:p w14:paraId="0B74342B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0 &amp;&amp; classifier(2) == 0 &amp;&amp; classifier(3)==classifier(7)</w:t>
            </w:r>
          </w:p>
          <w:p w14:paraId="04021012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5E2F29BA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0 &amp;&amp; classifier(2) == 1 &amp;&amp; classifier(4)==classifier(7)</w:t>
            </w:r>
          </w:p>
          <w:p w14:paraId="52609E55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5FA713F2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1 &amp;&amp; classifier(2) == 0 &amp;&amp; classifier(5)==classifier(7)</w:t>
            </w:r>
          </w:p>
          <w:p w14:paraId="27B5086D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67110B72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1 &amp;&amp; classifier(2) == 1 &amp;&amp; classifier(6)==classifier(7)</w:t>
            </w:r>
          </w:p>
          <w:p w14:paraId="13F10A0E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211B754F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0 &amp;&amp; classifier(2) == hash &amp;&amp; classifier(3)==classifier(7) &amp;&amp; classifier(4)==classifier(7)</w:t>
            </w:r>
          </w:p>
          <w:p w14:paraId="35701059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272FE619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hash &amp;&amp; classifier(2) == 0 &amp;&amp; classifier(3)==classifier(7) &amp;&amp; classifier(5)==classifier(7)</w:t>
            </w:r>
          </w:p>
          <w:p w14:paraId="739B16A9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1FC13979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1 &amp;&amp; classifier(2) == hash &amp;&amp; classifier(5)==classifier(7) &amp;&amp; classifier(6)==classifier(7)</w:t>
            </w:r>
          </w:p>
          <w:p w14:paraId="52C695F9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27744215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hash &amp;&amp; classifier(2) == 1 &amp;&amp; classifier(4)==classifier(7) &amp;&amp; classifier(6)==classifier(7)</w:t>
            </w:r>
          </w:p>
          <w:p w14:paraId="3217E431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5999E6FE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lseif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(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) == hash &amp;&amp; classifier(2) == hash &amp;&amp; classifier(3)==classifier(7) &amp;&amp; classifier(4)==classifier(7) &amp;&amp; classifier(5)==classifier(7) &amp;&amp; classifier(6)==classifier(7)</w:t>
            </w:r>
          </w:p>
          <w:p w14:paraId="003F8B26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sol = 1;</w:t>
            </w:r>
          </w:p>
          <w:p w14:paraId="20C9E15C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7BD754DF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y =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y+sol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;</w:t>
            </w:r>
          </w:p>
          <w:p w14:paraId="0EDFDE0F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76AA638F" w14:textId="3F5500D6" w:rsidR="006F5A40" w:rsidRP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7DAC0182" w14:textId="65770A1E" w:rsidR="006F5A40" w:rsidRDefault="006F5A40" w:rsidP="00587249">
      <w:pPr>
        <w:rPr>
          <w:b/>
          <w:sz w:val="32"/>
          <w:szCs w:val="32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5A40" w14:paraId="04DE4898" w14:textId="77777777" w:rsidTr="006F5A40">
        <w:tc>
          <w:tcPr>
            <w:tcW w:w="9350" w:type="dxa"/>
          </w:tcPr>
          <w:p w14:paraId="4D596E65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n=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oOfHash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classifier,hash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7AECFE24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n=0;</w:t>
            </w:r>
          </w:p>
          <w:p w14:paraId="70DEA908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for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1:length</w:t>
            </w:r>
            <w:proofErr w:type="gram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(classifier)-2</w:t>
            </w:r>
          </w:p>
          <w:p w14:paraId="29077EC9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if</w:t>
            </w: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hash == classifier(</w:t>
            </w:r>
            <w:proofErr w:type="spellStart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>)</w:t>
            </w:r>
          </w:p>
          <w:p w14:paraId="1F97A7A2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    n = n+1;</w:t>
            </w:r>
          </w:p>
          <w:p w14:paraId="1806B7B0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4C19980" w14:textId="77777777" w:rsid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  <w:p w14:paraId="5005AD83" w14:textId="5BBCD7EB" w:rsidR="006F5A40" w:rsidRPr="0059368C" w:rsidRDefault="0059368C" w:rsidP="005936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8"/>
                <w:szCs w:val="28"/>
              </w:rPr>
              <w:t>end</w:t>
            </w:r>
          </w:p>
        </w:tc>
      </w:tr>
    </w:tbl>
    <w:p w14:paraId="22CC1E08" w14:textId="77777777" w:rsidR="006F5A40" w:rsidRDefault="006F5A40" w:rsidP="00587249">
      <w:pPr>
        <w:rPr>
          <w:b/>
          <w:sz w:val="32"/>
          <w:szCs w:val="32"/>
          <w:u w:val="single"/>
        </w:rPr>
      </w:pPr>
    </w:p>
    <w:sectPr w:rsidR="006F5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3MjO0MLcwMjcwNrdU0lEKTi0uzszPAykwrAUA9oR1OiwAAAA="/>
  </w:docVars>
  <w:rsids>
    <w:rsidRoot w:val="00F35E6B"/>
    <w:rsid w:val="00012AAC"/>
    <w:rsid w:val="00131D5F"/>
    <w:rsid w:val="001C0849"/>
    <w:rsid w:val="001C6C0F"/>
    <w:rsid w:val="002846A1"/>
    <w:rsid w:val="002859B4"/>
    <w:rsid w:val="00293470"/>
    <w:rsid w:val="002B7141"/>
    <w:rsid w:val="004D2CA4"/>
    <w:rsid w:val="0057251A"/>
    <w:rsid w:val="00587249"/>
    <w:rsid w:val="0059368C"/>
    <w:rsid w:val="006B5A26"/>
    <w:rsid w:val="006F5A40"/>
    <w:rsid w:val="00AF3FA3"/>
    <w:rsid w:val="00D01E3B"/>
    <w:rsid w:val="00E75AC2"/>
    <w:rsid w:val="00F35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48116"/>
  <w15:chartTrackingRefBased/>
  <w15:docId w15:val="{FABE4B31-B3C8-4372-9662-FEE0F7C3D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C0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2</Pages>
  <Words>1178</Words>
  <Characters>67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8</cp:revision>
  <dcterms:created xsi:type="dcterms:W3CDTF">2018-03-16T16:20:00Z</dcterms:created>
  <dcterms:modified xsi:type="dcterms:W3CDTF">2018-03-17T03:29:00Z</dcterms:modified>
</cp:coreProperties>
</file>